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02AC" w:rsidRDefault="001A3137">
      <w:bookmarkStart w:id="0" w:name="_GoBack"/>
      <w:r>
        <w:t xml:space="preserve">The system is for storing exciting places and things to do. For travel lovers to visit, experience them. They can store foods, food stores, and restaurants, places, rides, activities, things to do etc. These are the categories. Inside these categories, users can insert notes. Each note has a place tag. So that they can see the notes from similar tags. Inside a note, there will be options for storing blog links, </w:t>
      </w:r>
      <w:proofErr w:type="spellStart"/>
      <w:r>
        <w:t>youtube</w:t>
      </w:r>
      <w:proofErr w:type="spellEnd"/>
      <w:r>
        <w:t xml:space="preserve"> video links, booking links, ticket/price links, short tour route plan. Anyone can share their specific note or categories to feed. Anyone can save a feed item to their bucket list. The user has to register for the service and go through a login procedure.</w:t>
      </w:r>
      <w:bookmarkEnd w:id="0"/>
    </w:p>
    <w:sectPr w:rsidR="009702AC">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4002EFF" w:usb1="C000247B" w:usb2="00000009" w:usb3="00000000" w:csb0="000001FF" w:csb1="00000000"/>
  </w:font>
  <w:font w:name="Vrinda">
    <w:panose1 w:val="020B0502040204020203"/>
    <w:charset w:val="00"/>
    <w:family w:val="swiss"/>
    <w:pitch w:val="variable"/>
    <w:sig w:usb0="0001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hideSpellingErrors/>
  <w:hideGrammaticalErrors/>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zaxNDczNLe0NDcxNLFQ0lEKTi0uzszPAykwrAUAGbuvoywAAAA="/>
  </w:docVars>
  <w:rsids>
    <w:rsidRoot w:val="00E90213"/>
    <w:rsid w:val="001A3137"/>
    <w:rsid w:val="009702AC"/>
    <w:rsid w:val="00E90213"/>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FBE57"/>
  <w15:chartTrackingRefBased/>
  <w15:docId w15:val="{A7FDB2BD-5986-4C21-A7D1-5A32039B84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8</TotalTime>
  <Pages>1</Pages>
  <Words>101</Words>
  <Characters>578</Characters>
  <Application>Microsoft Office Word</Application>
  <DocSecurity>0</DocSecurity>
  <Lines>4</Lines>
  <Paragraphs>1</Paragraphs>
  <ScaleCrop>false</ScaleCrop>
  <Company/>
  <LinksUpToDate>false</LinksUpToDate>
  <CharactersWithSpaces>6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inmoy das</dc:creator>
  <cp:keywords/>
  <dc:description/>
  <cp:lastModifiedBy>cinmoy das</cp:lastModifiedBy>
  <cp:revision>3</cp:revision>
  <dcterms:created xsi:type="dcterms:W3CDTF">2021-04-21T16:53:00Z</dcterms:created>
  <dcterms:modified xsi:type="dcterms:W3CDTF">2021-04-21T17:21:00Z</dcterms:modified>
</cp:coreProperties>
</file>